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790F" w:rsidRPr="00B34269" w:rsidRDefault="00244D84" w:rsidP="00B34269">
      <w:pPr>
        <w:jc w:val="center"/>
        <w:rPr>
          <w:b/>
          <w:sz w:val="32"/>
        </w:rPr>
      </w:pPr>
      <w:r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541020</wp:posOffset>
                </wp:positionH>
                <wp:positionV relativeFrom="paragraph">
                  <wp:posOffset>8827135</wp:posOffset>
                </wp:positionV>
                <wp:extent cx="3582000" cy="692785"/>
                <wp:effectExtent l="0" t="0" r="0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82000" cy="692785"/>
                          <a:chOff x="0" y="0"/>
                          <a:chExt cx="3565525" cy="676819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5525" cy="382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93914"/>
                            <a:ext cx="3565525" cy="382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006C80" id="Group 14" o:spid="_x0000_s1026" style="position:absolute;margin-left:-42.6pt;margin-top:695.05pt;width:282.05pt;height:54.55pt;z-index:251670528;mso-width-relative:margin;mso-height-relative:margin" coordsize="35655,67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35655;height:38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GYUrC+AAAA2wAAAA8AAABkcnMvZG93bnJldi54bWxET13LAUEUvlf+w3SUGzGLkpYhKSVceBG3&#10;p52zH9k5s+0M1r83Sr135+n5PPNlY0rxpNoVlhUMBxEI4sTqgjMFl/OmPwXhPLLG0jIpeJOD5aLd&#10;mmOs7Yv/6HnymQgh7GJUkHtfxVK6JCeDbmAr4sCltjboA6wzqWt8hXBTylEUTaTBgkNDjhWtc0ru&#10;p4dRcLj1mK+39D7Zy7c+Jjs5Pg9TpbqdZjUD4anx/+Kfe6vD/BF8fwkHyMUH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BGYUrC+AAAA2wAAAA8AAAAAAAAAAAAAAAAAnwIAAGRy&#10;cy9kb3ducmV2LnhtbFBLBQYAAAAABAAEAPcAAACKAwAAAAA=&#10;">
                  <v:imagedata r:id="rId5" o:title=""/>
                  <v:path arrowok="t"/>
                </v:shape>
                <v:shape id="Picture 13" o:spid="_x0000_s1028" type="#_x0000_t75" style="position:absolute;top:2939;width:35655;height:38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7U9yvCAAAA2wAAAA8AAABkcnMvZG93bnJldi54bWxET8lqwzAQvRfyD2IKvZREdg0hOFFMCRRK&#10;m0PrhOQ6WOOFWCNjqV7+vgoUepvHW2eXTaYVA/WusawgXkUgiAurG64UnE9vyw0I55E1tpZJwUwO&#10;sv3iYYeptiN/05D7SoQQdikqqL3vUildUZNBt7IdceBK2xv0AfaV1D2OIdy08iWK1tJgw6Ghxo4O&#10;NRW3/McoOF6fmS/X8rb+lLP+Kj5kcopLpZ4ep9ctCE+T/xf/ud91mJ/A/ZdwgNz/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+1PcrwgAAANsAAAAPAAAAAAAAAAAAAAAAAJ8C&#10;AABkcnMvZG93bnJldi54bWxQSwUGAAAAAAQABAD3AAAAjgMAAAAA&#10;">
                  <v:imagedata r:id="rId5" o:title=""/>
                  <v:path arrowok="t"/>
                </v:shape>
              </v:group>
            </w:pict>
          </mc:Fallback>
        </mc:AlternateContent>
      </w:r>
      <w:r>
        <w:rPr>
          <w:b/>
          <w:noProof/>
          <w:sz w:val="3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932180</wp:posOffset>
            </wp:positionH>
            <wp:positionV relativeFrom="paragraph">
              <wp:posOffset>8370781</wp:posOffset>
            </wp:positionV>
            <wp:extent cx="401955" cy="114998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32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865293</wp:posOffset>
            </wp:positionH>
            <wp:positionV relativeFrom="paragraph">
              <wp:posOffset>8140700</wp:posOffset>
            </wp:positionV>
            <wp:extent cx="311785" cy="1524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8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521335</wp:posOffset>
                </wp:positionH>
                <wp:positionV relativeFrom="paragraph">
                  <wp:posOffset>8374592</wp:posOffset>
                </wp:positionV>
                <wp:extent cx="3543935" cy="0"/>
                <wp:effectExtent l="0" t="19050" r="3746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393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1C560D" id="Straight Connector 7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1.05pt,659.4pt" to="238pt,65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" strokecolor="black [3213]" strokeweight="2.25pt">
                <v:stroke joinstyle="miter"/>
              </v:line>
            </w:pict>
          </mc:Fallback>
        </mc:AlternateContent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236C303" wp14:editId="29E4213C">
                <wp:simplePos x="0" y="0"/>
                <wp:positionH relativeFrom="column">
                  <wp:posOffset>-529802</wp:posOffset>
                </wp:positionH>
                <wp:positionV relativeFrom="paragraph">
                  <wp:posOffset>5469890</wp:posOffset>
                </wp:positionV>
                <wp:extent cx="7069667" cy="25400"/>
                <wp:effectExtent l="19050" t="19050" r="36195" b="317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9667" cy="2540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AAD97A" id="Straight Connector 9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.7pt,430.7pt" to="514.95pt,43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" strokecolor="black [3213]" strokeweight="2.25pt">
                <v:stroke joinstyle="miter"/>
              </v:line>
            </w:pict>
          </mc:Fallback>
        </mc:AlternateContent>
      </w:r>
      <w:r>
        <w:rPr>
          <w:b/>
          <w:noProof/>
          <w:sz w:val="3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521335</wp:posOffset>
            </wp:positionH>
            <wp:positionV relativeFrom="paragraph">
              <wp:posOffset>5442373</wp:posOffset>
            </wp:positionV>
            <wp:extent cx="3543935" cy="34798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935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3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876935</wp:posOffset>
            </wp:positionH>
            <wp:positionV relativeFrom="paragraph">
              <wp:posOffset>5679440</wp:posOffset>
            </wp:positionV>
            <wp:extent cx="337820" cy="227711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" t="1" r="91011" b="340"/>
                    <a:stretch/>
                  </pic:blipFill>
                  <pic:spPr bwMode="auto">
                    <a:xfrm>
                      <a:off x="0" y="0"/>
                      <a:ext cx="337820" cy="227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4269">
        <w:rPr>
          <w:b/>
          <w:noProof/>
          <w:sz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858308</wp:posOffset>
            </wp:positionH>
            <wp:positionV relativeFrom="paragraph">
              <wp:posOffset>584200</wp:posOffset>
            </wp:positionV>
            <wp:extent cx="7357533" cy="4994909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21"/>
                    <a:stretch/>
                  </pic:blipFill>
                  <pic:spPr bwMode="auto">
                    <a:xfrm>
                      <a:off x="0" y="0"/>
                      <a:ext cx="7357533" cy="4994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4269">
        <w:rPr>
          <w:b/>
          <w:noProof/>
          <w:sz w:val="32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460500</wp:posOffset>
            </wp:positionH>
            <wp:positionV relativeFrom="paragraph">
              <wp:posOffset>262678</wp:posOffset>
            </wp:positionV>
            <wp:extent cx="8225872" cy="406400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5872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6191">
        <w:rPr>
          <w:b/>
          <w:noProof/>
          <w:sz w:val="32"/>
        </w:rPr>
        <w:t>MY SCHEDULE</w:t>
      </w:r>
      <w:r>
        <w:rPr>
          <w:b/>
          <w:sz w:val="32"/>
        </w:rPr>
        <w:t xml:space="preserve"> – </w:t>
      </w:r>
      <w:r w:rsidR="00006191">
        <w:rPr>
          <w:sz w:val="32"/>
        </w:rPr>
        <w:t>month</w:t>
      </w:r>
      <w:bookmarkStart w:id="0" w:name="_GoBack"/>
      <w:bookmarkEnd w:id="0"/>
      <w:r w:rsidRPr="00244D84">
        <w:rPr>
          <w:sz w:val="32"/>
        </w:rPr>
        <w:t xml:space="preserve"> _______</w:t>
      </w:r>
      <w:r>
        <w:rPr>
          <w:sz w:val="32"/>
        </w:rPr>
        <w:t>___</w:t>
      </w:r>
      <w:r w:rsidRPr="00244D84">
        <w:rPr>
          <w:sz w:val="32"/>
        </w:rPr>
        <w:t>_________</w:t>
      </w:r>
    </w:p>
    <w:sectPr w:rsidR="00C0790F" w:rsidRPr="00B34269" w:rsidSect="00B34269">
      <w:pgSz w:w="12240" w:h="15840"/>
      <w:pgMar w:top="284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DE1NbCwtDQwMjFT0lEKTi0uzszPAykwrAUAtdA47iwAAAA="/>
  </w:docVars>
  <w:rsids>
    <w:rsidRoot w:val="00B34269"/>
    <w:rsid w:val="00006191"/>
    <w:rsid w:val="00244D84"/>
    <w:rsid w:val="00B34269"/>
    <w:rsid w:val="00C0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E2F7230-C2C5-48E8-8895-3BF3CFFF9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Moura</dc:creator>
  <cp:keywords/>
  <dc:description/>
  <cp:lastModifiedBy>Patricia Moura</cp:lastModifiedBy>
  <cp:revision>2</cp:revision>
  <dcterms:created xsi:type="dcterms:W3CDTF">2018-03-03T04:20:00Z</dcterms:created>
  <dcterms:modified xsi:type="dcterms:W3CDTF">2018-04-22T23:49:00Z</dcterms:modified>
</cp:coreProperties>
</file>